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การเรียนโปรแกรมภาษาคอมพิวเตอร์</w:t>
      </w:r>
    </w:p>
    <w:p>
      <w:pPr>
        <w:pStyle w:val="Date"/>
      </w:pPr>
      <w:r>
        <w:t xml:space="preserve">วันอังคารที่</w:t>
      </w:r>
      <w:r>
        <w:t xml:space="preserve"> </w:t>
      </w:r>
      <w:r>
        <w:t xml:space="preserve">15</w:t>
      </w:r>
      <w:r>
        <w:t xml:space="preserve"> </w:t>
      </w:r>
      <w:r>
        <w:t xml:space="preserve">พฤษจิกายน</w:t>
      </w:r>
      <w:r>
        <w:t xml:space="preserve"> </w:t>
      </w:r>
      <w:r>
        <w:t xml:space="preserve">2565</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ว่าไม่ได้ยินแต่ดูได้ใช่ไหม เราจะให้ดูนะคะ ไม่แน่ใจ</w:t>
      </w:r>
    </w:p>
    <w:p>
      <w:pPr>
        <w:pStyle w:val="BodyText"/>
      </w:pPr>
      <w:r>
        <w:t xml:space="preserve">[เสียงดนตรี] ไม่ขึ้นอีก เคยดูไหมสัก 1 เพลงนะคะ จังหวะไหน ถึงจะเร็วกว่านี้ เพลงอะไร ใครเคยฟังเพลงลิซ่า บอกได้ไหม เพลงอะไรเดี๋ยวนะ เดี๋ยว ๆ ๆ ท่อนนี้นะ ท่อน… เร็วไป นี่ ๆ ๆ เอาแค่ท่อนนี้ได้ไหม พร้อมยัง ออกมาจากโต๊ะตัวเอง ขยายออกมาข้าง ๆ จะได้มีพื้นที่ กระเถิบมาตรงนี้ ไม่เอาเยอะ ไม่เอาเยอะ1 ท่อน 1 ท่อน พอพร้อมหรือยัง เดี๋ยวนะคะ เอาท่อนนี้พอ เลยแล้วหรือ ท่อนอยู่ไหนนี่ นี่ ๆ นี่ เดี๋ยวเราจะลดความเร็วนะคะ ให้ดูก่อน ให้ดูก่อน จะได้ Alert หน่อย ตื่นตัว</w:t>
      </w:r>
    </w:p>
    <w:p>
      <w:pPr>
        <w:pStyle w:val="BodyText"/>
      </w:pPr>
      <w:r>
        <w:t xml:space="preserve">[เสียงดนตรี] โอเคไหม ดูอีกที โอเคไหม ดูนะคะ เดี๋ยวเอาช้าลงอีก ได้สุดยัง 0.5 สิ อยู่ในท่าเตรียมทำมือใช่ไหม มือมันจะอยู่ ดูใครจะทำ ท่าเตรียมใช่ไหมคะ เสร็จแล้วอะไร โยกแล้วอะไรต่อ ดูนะ ทีนี้ดูนะ ดูและทำตามด้วยเลย อันนี้เอาช้า ๆ ก่อนนะ ย่อใช่ไหม มีย่อ เอาแค่จังหวะนี้พอนะ มันมีอันนี้…</w:t>
      </w:r>
    </w:p>
    <w:p>
      <w:pPr>
        <w:pStyle w:val="BodyText"/>
      </w:pPr>
      <w:r>
        <w:t xml:space="preserve">[เพลง</w:t>
      </w:r>
      <w:r>
        <w:t xml:space="preserve"> </w:t>
      </w:r>
      <w:r>
        <w:t xml:space="preserve">“</w:t>
      </w:r>
      <w:r>
        <w:t xml:space="preserve">LALISA</w:t>
      </w:r>
      <w:r>
        <w:t xml:space="preserve">”</w:t>
      </w:r>
      <w:r>
        <w:t xml:space="preserve">] มันในชีส เพลงนี้ที่มันเต้น เอาเฉพาะที่มันเต้นท่า…</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ไหม นี่เลยนะ ขยับเลยนะ</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ไหม นี่ ๆ เราชอบมากเลย ท่านี้ได้ไหม ท่าเมื่อกี้ นี่ ๆ ๆ ดูนะ ดูนะ เอาท่านี้นะ เอาท่าที่เริ่มตั้งแต่ท่อนนี้นะ นี่ โอเคไหม ดูนะ เอาท่าเมื่อกี้นะ ที่เริ่มตั้งแต่นี่นะ พร้อมหรือยัง 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นี่ ๆ เอาแค่นี้ Say love ใช่ไหม เดี๋ยวนะ เดี๋ยว ๆ ๆ</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อยากได้ท่อนนี้ไป ถึง…ถึงแค่นี่ แค่นี้พอ แล้ววนกลับมา โอเคไหม พร้อมยัง ๆ พร้อมหรือยัง พร้อมหรือยังคะ พร้อมนะ โอเคนะ อีกหนึ่งรอบ</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ดี๋ยวเด้อ เข้าใจนะ เอาตั้งแต่ตรงนี้ ตรงนี้ใช่ไหม ดูนะ ดูนะ ท่อนนี้นะนี่ ๆ เริ่มตั้งแต่ท่อนนี้ ยืนท่านี้ อันดับแรก เอามือ เอามือป้องหูอย่างเขาน่ะ ท่านี้นะ ท่ายืน เริ่มตั้งแต่ท่านี้นะคะ ท่าที่… แล้วก็… ไม่ต้องถึงแบบนี้ เอาแค่…นี่… นี่… นี่ ๆ Say love นะ Say love นะคะ ท่อนเริ่มที่ Say love เป็นต้นไปนะคะ และก็…</w:t>
      </w:r>
    </w:p>
    <w:p>
      <w:pPr>
        <w:pStyle w:val="BodyText"/>
      </w:pPr>
      <w:r>
        <w:t xml:space="preserve">[เสียงดนตรี] แล้วก็อย่างนี้นะคะ เดี๋ยวมันจะวนกลับมา 2 รอบ โอเคไหม โอเคนะ พร้อมหรือยัง เริ่ม เตรียมนะ ทุกคนทำมือ ทำมือกัน ไม่ตื่นก็ต้องตื่น พร้อม จะกดแล้วนะ โยกเลยนะคะ 1 2 3</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มีสายแดนซ์อยู่ อีก 1 ครั้ง ถ้าใครไม่ทำไม่ได้เรียนนะ ตื่นก่อน พร้อมหรือยัง รอบสุดท้าย โอเค</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เสียงดนตรี]</w:t>
      </w:r>
    </w:p>
    <w:p>
      <w:pPr>
        <w:pStyle w:val="BodyText"/>
      </w:pPr>
      <w:r>
        <w:t xml:space="preserve">(อาจารย์สุธิรา) เตรียม เกินหรอ เดี๋ยวนะ เดี๋ยวนะ</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Lisa)</w:t>
      </w:r>
    </w:p>
    <w:p>
      <w:pPr>
        <w:pStyle w:val="BodyText"/>
      </w:pPr>
      <w:r>
        <w:t xml:space="preserve">[ภาษาต่างประเทศ]</w:t>
      </w:r>
    </w:p>
    <w:p>
      <w:pPr>
        <w:pStyle w:val="BodyText"/>
      </w:pPr>
      <w:r>
        <w:t xml:space="preserve">(อาจารย์สุธิรา) งั้นขอทีละ 1 เหมือนไม่เหมือน ดู แถวละ 1 แถวละ 1 ทีละ 1 แถวนะ แถวแรกก่อน ไอ้กุ้งเต้น มิ่ง และก็ 3 คนนี้นะ 3 คน แถวหน้า เริ่ม ท่าเตรียม พร้อมนะ แม่กดแล้วนะ เต้นเลย</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แถวที่ 2 แถวที่ 2 4 คนสุดท้ายนะคะ เอาหรือยัง</w:t>
      </w:r>
    </w:p>
    <w:p>
      <w:pPr>
        <w:pStyle w:val="BodyText"/>
      </w:pPr>
      <w:r>
        <w:t xml:space="preserve">[เสียงดนตรี]</w:t>
      </w:r>
    </w:p>
    <w:p>
      <w:pPr>
        <w:pStyle w:val="BodyText"/>
      </w:pPr>
      <w:r>
        <w:t xml:space="preserve">(อาจารย์สุธิรา) เตรียม อยู่ในท่าเตรียม 1 2 3</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 เยี่ยม ๆ ๆ เก่งมาก ทีนี้ เดี๋ยวแม่ดูอาการใครง่วงเหงาหาวนอน เราจะมีรีแลคด้วยวิธีนี้นะคะ จับเต้นไปดูไว้เลยนะคะ ชอบของใครแล้วมาบอกไว้ เดี๋ยวมาแดนซ์กระจาย เป็นอย่างไร Alert หรือยัง มาดูต่อนะคะ ที่เราจะเรียนกันต่อ เมื่อกี้เราบอกแล้วว่า เทอมนี้นะคะ เราจะไม่ใช้ Colab เราจะใช้ Sublime เราจะใช้ Library ที่ชื่อว่า Pygame มารู้ก่อนว่า Pygame มันคืออะไรนะคะ เขาบอกไว้ว่า นี่ เห็นไหมคะ pygame มันเป็น Library 1 ของ Python เห็นไหม ใช้ในการเขียน… มันจะมีโมดูลนะคะ มันจะเป็นโมดูลมีคำสั่ง มีชุดคำสั่งอยู่ในตัว ที่ชื่อ PyGame นี้ซึ่องเราโมดูลพวกนี้มาเขียน โดยไม่ต้องไปเขียนโมดูลใหญ่ ๆ ถ้าเป็นแต่ก่อน ก็คือถ้าเราจะเขียนโปรแกรมนี่ 1 โปรแกรมนะคะ เด็ก ๆ จะต้องเริ่มเขียนตั้งแต่ Start End อะไรอย่างนี้นะ นึกถึงหลักการเขียนโปรแกรมนะ จะต้องมีจุดเริ่มต้น ใช่ไหมคะ ไปถึงจุดสิ้นสุดซึ่งถ้าเขียนขนาดนั้นจริง ๆ นี่ โปรแกรมจะมีใหญ่มากเลย ก็คือให้นึกถึง 1 ตัวอักษรใช้พื้นที่ในการจัดเก็บไปกี่ Bit กี่ Byte นะคะ ตัว Pygame นี่ก็จะช่วยในการลด ลดขั้นตอนของการเขียนคำสั่งบางตัว เช่น เราจะให้มันเดินไปทางซ้าย ถ้าเป็นคำสั่งที่เราเขียนผ่าน Colab นี่เราก็ต้องบอกเลยว่าเดินซ้าย ก็คือให้ ให้ข้อความค่อย ๆ ขยับ มันก็จะขยับไปทีละนิด ได้ทีละ 1 ต้องไปสั่งให้มันบวกเพิ่ม หรือให้มันวนลูปนะคะ อย่างนี้เป็นต้น แต่ถ้าเราใช้ Library ใน Pygame นี่ เหมือนอย่างนี้เป็นต้น แต่ถ้าเราใช้ Library ใน PyGame นี่ เหมือนการใช้เมาส์นะคะ เพราะเวลาเล่นเกมนะ ตัวควบคุมมันก็คือ 1 เมาส์ใช่ไหม 2 ถ้าใครเป็นคอเกมมันก็จะมีพวกอุปกรณ์ เช่น ไอ้คันบังคับใช่ไหมคะ หรือไอ้ Joystick ที่เป็นตัวควบคุม หรือถ้าหรือถ้าเบสิกเลย ก็คือใช้แป้นลูกศรใช่ไหม ลูกศรซ้ายขวา อย่างนี้นะคะ ในการควบคุมตัวเกมนั่นเองนะคะ เมื่อกี้เราพูดถึง Pygame กันไปแล้วนะคะ ทีนี้อีกตัวหนึ่งที่บอกไว้ ไอ้ตัวโลโก้สีส้ม ๆ ชื่อว่า</w:t>
      </w:r>
      <w:r>
        <w:t xml:space="preserve"> </w:t>
      </w:r>
      <w:r>
        <w:t xml:space="preserve">“</w:t>
      </w:r>
      <w:r>
        <w:t xml:space="preserve">Sublime Text</w:t>
      </w:r>
      <w:r>
        <w:t xml:space="preserve">”</w:t>
      </w:r>
      <w:r>
        <w:t xml:space="preserve"> </w:t>
      </w:r>
      <w:r>
        <w:t xml:space="preserve">นี่นะคะ ไอ้โลโก้สีส้ม ๆ นี่นะคะ มันคืออะไร Sublime Text นี่นะคะ อธิบายไว้ว่า มันเป็น Text Editor Text Editor แปลตามตัวเลยนะ Text ก็คือข้อความ Editor ก็คือตัวแก้ แต่จริง ๆ แล้วมันไม่ได้ใช้แก้ ก็คือเราใช้ในการเขียนโปรแกรมนั่นเองนะคะ เห็นไหมคะ เป็น Text Editor ที่มีความสามารถในการเขียนโค้ด เห็นไหมค่ะ มันรองรับได้หลายภาษานะคะ แล้วก็เห็นไหมคะ หลายภาษาเลย เช่น ใช้ภาษา C ก็ได้ ก็คือถ้าเขียนด้วยภาษา C นะคะ แล้วมาเขียนผ่าน Text Editor ที่ชื่อว่า</w:t>
      </w:r>
      <w:r>
        <w:t xml:space="preserve"> </w:t>
      </w:r>
      <w:r>
        <w:t xml:space="preserve">“</w:t>
      </w:r>
      <w:r>
        <w:t xml:space="preserve">Sublime Text</w:t>
      </w:r>
      <w:r>
        <w:t xml:space="preserve">”</w:t>
      </w:r>
      <w:r>
        <w:t xml:space="preserve"> </w:t>
      </w:r>
      <w:r>
        <w:t xml:space="preserve">นี่ มันก็จะทำให้ คือสังเกตว่าภาษาส่วนใหญ่จะเป็นภาษามีโครงสร้างหรือกึ่งโครงสร้าง หรือเป็นภาษาที่เขาเรียกว่าเป็น OOP หรือ Object Orantral Prohram ก็คือสมัยก่อนนี่เวลาเขียนโปรแกรมนี่ มันเขียนผ่านอาจจะเขียนบน DOS เลยอย่างนี้นะคะ เราจะต้องแปลภาษาอีกทีหนึ่ง แต่ถ้าใช้ sublime text นี่มันจะรองรับได้หลายรูปแบบ ทั้งภาษาที่มีโครงสร้าง แล้วก็ไม่มีโครงสร้าง ได้หมด เพราะฉะนั้น ก็เลยให้ใช้ตัวนี้ ถ้าลองแล้ว เด็ก ๆ จะเห็นข้อผิดพลาดได้ อย่างที่บอกมันจะขึ้น Error เตือนนะคะ ดูง่าย หาง่ายนะคะ ตัวสุดท้ายนะคะ PANDA3D เขาบอกว่าเป็น Game Engine ถ้าแปลตามตัว ก็คือสำหรับสร้างนะคะ มันสามารถสร้างมันสามารถสร้างได้ทั้งกราฟิกนะ Audio ก็คือเสียง I/O Collision Detection I/O Collision Detection io นี่ก็คือ ระบบปฏิบัติการนั่นเองนะคะ แล้วก็มันใช้ ใช้กับ คือตัวนี้ แต่เดิมน่ะ มันเริ่มมาจากภาษา C C++ ก่อนแล้วทีนี้ มันก็ เขาก็พัฒนาน่ะ ทุกโปรแกรมที่เรียนมาตั้งแต่อดีตจนถึงปัจจุบันนะคะ เขาก็จะพัฒนาให้เราสามารถเขียนได้ง่ายขึ้นนะคะ ไม่ต้องมีความซับซ้อนในการเขียนมากขึ้นอะไรอย่างนี้ มันก็จะช่วยทำให้โปรแกรมที่พัฒนานี่ มีความหลากหลาย พอเขียนง่าย คนเขียนก็จะมีหลายกลุ่มนะคะ และที่สำคัญ ก็คือมันจะเขียนในเชิง Open-Source Open-Source Open-Source ก็คือโปรแกรมที่เมื่อเราเขียนแล้ว มันจะสามารถแชร์ให้คนอื่นมาพัฒนาต่อก็ได้ หรือเราสามารถเอาโปรแกรม Open-Source ของคนอื่นมาพัฒนาต่อได้ถ้าเขาแชร์มานะคะ อย่างนี้เป็นต้น มันก็จะช่วยให้ เขาเรียกว่าอะไรล่ะ มันจะเหมือนการระดมสมองน่ะ เพราะการเขียนโปรแกรม 1 โปรแกรม มันไม่ใช่คนเดียวเขียนแล้วเสร็จนะคะ มันจะต้องใช้คนหลายคน เพราะแต่ละคน คน1 คน เหมือนในห้องเรานี่ เด็ก ๆ ทุกคนมีความถนัดไม่เหมือนกันนะ บางคนอาจจะชอบ อย่างนี้นะคะ บางคนอาจจะชอบอย่างนี้ แต่เมื่อโดนจับมารวม มามิกซ์ เอามารวมกันนี่ มันอาจจะได้สิ่งดี ๆ เกิดขึ้น เหมือนให้นึกถึงเหมือนถ้าให้เราทำขนม 1 อันนี่นะคะ แบบเดิม ๆ ก็จะรูปเดิม ๆ แต่ถ้าหลาย ๆ คน มาระดมความคิด ว่าลองเอาขนมหลาย ๆ แบบแล้วเอามามิกซ์รวมกันสิ มันจะเกิดสิ่งใหม่ เขาเรียกสิ่งใหม่ใช่ไหมคะ เกิดรสชาติใหม่ ๆ ได้ไหม แล้วอร่อยไหม อย่างนี้นะคะ นั่นก็คือหลักการพัฒนาโปรแกรมที่เป็น Open-Source ด้วย ก็คือมีของเก่าแล้ว เอามาวางแล้วเผยแพร่ ก็คือหรือแชร์กัน หรือแบ่งปันกันนะคะ ให้คนอื่น แล้วคนอื่นอาจจะเอาไปต่อยอด เอามารวมใหม่ต่อไปเรื่อย ๆ มันก็จะได้อะไรใหม่ ๆ เพิ่มมากขึ้นอย่างนี้นะคะ จะเป็นลักษณะอย่างนี้นะคะ ทีนี้ สิ่งที่เราจะทำต่อไป ทำไมมันไม่ไป เราจะต้องลงโปรแกรมก่อน ไม่อย่างนั้นเราจะเขียนไม่ได้ใช่ไหม เด็ก ๆ ต้องรู้วิธีการลงโปรแกรมนะคะ ตัวแรกนี่ Python เทอมที่แล้วเราลงไปแล้วนะ เราไม่น่าลงอีกแล้วล่ะเทอมนี้ แต่เพื่อความชัวร์ ก่อนอื่น ก่อนอื่น เด็ก ๆ เปิดเครื่องแล้วใช่ไหมคะ มีใครยังไม่เปิดเครื่องอีกเปิดเครื่องนะคะ เปิดเครื่อง แล้ว… ให้… ไหนล่ะ คำค้น ให้คลิกที่แว่นขยายนะคะ เราจะลองค้นดูว่า python เราที่เราเรียนไปในเทอมที่แล้วน่ะ ยังมีชีวิตอยู่ไหม ยังอยู่ไหม ไม่โดนลบทิ้งไปใช่ไหมนะคะ ลองพิมพ์ตัว p p ก่อนp แล้วก็ y ใช่ไหมคะ y นั่นไง python ที่เราลงไว้มีอยู่นะคะ เพราะฉะนั้น ของใครไม่ขึ้นตัวนี้ ดูนะคะ เด็ก ๆ ยกมือนะ อาจจะต้องได้ลงใหม่ ถ้าใครไม่ขึ้น เครื่องใครไม่ขึ้นหรือเปล่า เห็นไหมคะ พิมพ์แล้ว py ถ้าใคร py แล้วยังไม่เห็น เติม พิมพ์ตัว t เพิ่ม python นี่นะคะ ลองพิมพ์ดู ในช่อง…ไอ้รูปแว่นขยายเรานี่นะคะ เราค้นดูก่อนโปรแกรมเรายังอยู่ดีไหมโอเคนะคะ เรามี Python แล้ว เพราะฉะนั้น เราก็จะข้ามไปนะคะ ติดตั้งแล้ว ดาวน์โหลดแล้วนะคะ สิ่งที่เราจะทำต่อมา นะคะ เราจะต้องไปเปิดใช้งาน Library ที่ชื่อ Pygame เพราะฉะนั้น เห็นไหมคะ เราจะติดตั้ง pygame หรือเอา Library pygame ลง เหมือนเดิม เด็ก ๆ ไปที่ เครื่องมือแว่นขยายเหมือนเดิมค่ะ นะคะ แล้วพิมพ์คำว่า… เดี๋ยวในสไลด์บอกให้พิมพ์คำว่า</w:t>
      </w:r>
      <w:r>
        <w:t xml:space="preserve"> </w:t>
      </w:r>
      <w:r>
        <w:t xml:space="preserve">“</w:t>
      </w:r>
      <w:r>
        <w:t xml:space="preserve">command</w:t>
      </w:r>
      <w:r>
        <w:t xml:space="preserve">”</w:t>
      </w:r>
      <w:r>
        <w:t xml:space="preserve"> </w:t>
      </w:r>
      <w:r>
        <w:t xml:space="preserve">c-o-m-m-a-n-d ในสไลด์บอกให้พิมพ์ เดี๋ยวปิดไป เปิดหน้าต่างจะงง ช่องค้นหาในรูปแว่นขยาย เราพิมพ์ตัว c ก่อน c แล้วก็ o แล้วก็ m แล้วก็ m เห็นไหม ให้มันขึ้นไอตัวหน้าต่าง ดำ ๆ แบบนี้ command prompt เห็นไหมคะ ใครยังไม่เห็นตัวนี้ พิมพ์ต่อนะคะ c-o-m-ma-n-d Command นี่นะคะ ถ้าใครเห็นแล้วคลิก Doubleclick หรือคลิกที่ Open ก็ได้ มันจะต้องขึ้น หน้าต่างที่มีสีดำ ๆ แล้วก็มีเคอร์เซอร์กะพริบนะเด็ก ๆ โอเคไหม ใครยังไม่ขึ้นหน้านี้ เดี๋ยวย่อลงนิดหนึ่ง ย่อแล้วนี่ เดี๋ยวขอย่อหน่อย เดี๋ยวจะไม่เห็นนะคะ เห็นไหม มันจะเป็นหน้าต่างอย่างนี้ สีดำ โผล่ขึ้นมาอย่างนี้ แล้วก็มีตัวนี้กระพริบอยู่นะคะ เดี๋ยวจะเดินไปดู ยังเปิดไม่ขึ้น ทุกคนเปิดได้แล้วนะคะ ตอนนี้เราเปิด Command Prompt มา สิ่งที่เราจะทำ ก็คือเราจะพิมพ์คำสั่ง เพื่อให้ไปเรียกใช้งาน เจ้าส่วนที่ชื่อว่า Pygame นั่นเองนะคะ ตอนนี้เราอยู่ที่สไลด์บอกว่าพิมพ์ Command นะ แล้วต่อไป ๆ ไหนล่ะ ๆ สิ่งที่เราจะพิมพ์นะคะ พิมพ์ pip install pygame นี้ก่อนนะ พิมพ์ตัวนี้นะคะ วรรคตามนี้เลยนะคะ เด็ก ๆ ในหน้านี้ พิมพ์ p p ก่อน คำแรก p นะคะ เห็นไหม เห็นชัดไหมคะ เดี๋ยวนะ เห็นเปล่า p แล้วก็ i แล้วก็ p เสร็จแล้วเคาะ Space Bar 1 นะคะ โอเคไหม แล้วก็ตามด้วยพิมพ์ด้วยตัว i n-Installs นะคะ t-a-l นี่นะคะ เอ้ย ll l-l ตัวที่ 2 install s-t-a-l-l นะคะ Double ll ใครยังพิมพ์ไม่ทัน เด็ก ๆ ต้องพิมพ์นะคะ ตรงตำแหน่งที่ที่เคอร์เซอร์กระพริบน่ะ ให้พิมพ์คำสั่งว่า p i p แล้วก็กด space bar 1 ครั้ง แล้วก็ตามด้วยคำสั่งที่ชื่อว่า Install i-n-s-t-a-l-l แล้วก็ตามด้วยอีกตัวหนึ่ง ก็คือ p-y-g-a-m-e pip install Pygame นะคะ พิมพ์คำนี้ลงไป นี่เห็นไหม ที่ทำที่ทำแถบครอบไว้ เห็นไหมคะ p-i-p วรรค แล้วก็ตามด้วย i-n-s-t-a-l-l เว้นวรรคนะคะ แล้วก็ตามด้วย p-y-g-a-m-e แล้วเดี๋ยวจะเดินไปดูนะคะ มันก็จะไม่ทำงาน ไม่ถูกด้วยนะคะ ข้อความผิดไม่ได้นะคะ เอ้ย คำสั่งผิดไม่ได้ เพื่อนคนอื่น พิมพ์เสร็จแล้ว กด Enter ไปแล้วตอนนี้มันเหลือเครื่องหนึ่งที่ยังไม่ขึ้นนะคะ นี่นะคะ พอกด Enter มันจะให้เรารอสักพักหนึ่ง แล้วมันจะมีอย่างนี้วิ่งขึ้นมานี่ มันจะต้องขึ้นคำว่า</w:t>
      </w:r>
      <w:r>
        <w:t xml:space="preserve"> </w:t>
      </w:r>
      <w:r>
        <w:t xml:space="preserve">“</w:t>
      </w:r>
      <w:r>
        <w:t xml:space="preserve">Successfully</w:t>
      </w:r>
      <w:r>
        <w:t xml:space="preserve">”</w:t>
      </w:r>
      <w:r>
        <w:t xml:space="preserve"> </w:t>
      </w:r>
      <w:r>
        <w:t xml:space="preserve">ทีนี้ ของเด็ก ๆ ที่ขึ้นสีเหลือง ๆ นะคะ ของใครที่ขึ้นสีเหลือง ๆ ให้เด็ก ๆ ทำการคัดลอกตัวนี้ เห็นไหมลูก ทำแถบอย่างนี้เพื่อ copy นะคะ เห็นหรือเปล่าเสร็จแล้วกด Ctrl + C แล้วก็เอามาวางหลังเคอร์เซอร์นะ แล้วกด Enter แล้วให้มันขึ้นอย่างนี้ถึงจะถูกนะ ในระหว่าง… พอดีมีเครื่องหนึ่งมันไม่ขึ้นนะคะ อาจจะเสียเวลาแป๊บหนึ่งนะคะพี่ล่าม ในระหว่างที่รอเพื่อน ลืมถามพี่ล่ามชื่ออะไรคะ</w:t>
      </w:r>
    </w:p>
    <w:p>
      <w:pPr>
        <w:pStyle w:val="BodyText"/>
      </w:pPr>
      <w:r>
        <w:t xml:space="preserve">(ล่าม) ค่ะ ชื่อกัณพัฐน์ ค่ะ</w:t>
      </w:r>
    </w:p>
    <w:p>
      <w:pPr>
        <w:pStyle w:val="BodyText"/>
      </w:pPr>
      <w:r>
        <w:t xml:space="preserve">(อาจารย์สุธิรา) ชื่อเล่นค่ะ เพื่อจะจำได้</w:t>
      </w:r>
    </w:p>
    <w:p>
      <w:pPr>
        <w:pStyle w:val="BodyText"/>
      </w:pPr>
      <w:r>
        <w:t xml:space="preserve">(ล่าม) ป๊อกแป๊กค่ะ</w:t>
      </w:r>
    </w:p>
    <w:p>
      <w:pPr>
        <w:pStyle w:val="BodyText"/>
      </w:pPr>
      <w:r>
        <w:t xml:space="preserve">(อาจารย์สุธิรา) พี่ป๊อกแป๊กนะคะ รอแป เดี๋ยวนะคะ เสียเวลากับ 1 เครื่องแป๊บหนึ่ง เพราะฉะนั้น เพื่อนคนอื่น ๆ รอไปนะคะ เดี๋ยวแม่ขอไปย้อนของกุ้งเต้น กุ้งเต้นเปิด… Chrome ก่อน เปิด Google Chom แล้วก็พิมพ์ python กุ้งเต้น ต้องได้ลง python ใหม่นะคะ เครื่องกุ้งเต้น python มีปัญหา ไฟล์โดนลบ ลงใหม่ได้ ไม่ใช้เวลานาน โอเคหรือยัง พิมพ์ p-y-t-h-o-n แล้วก็ให้กด Enter เดี๋ยวพาเข้า ไปตามหน้าสไลด์นะ ไหนล่ะ นี่ Welcome to python.org เห็นไหม เห็นชื่อนี้ไหม โอเค ขั้นต่อไปให้ไปที่ Download ให้น้องไปที่ดาวน์โหลด นี่ให้ไปที่ Download นะ โอเค รอโหลดนะ พอโหลดเสร็จ ก็ติดตั้งโปรแกรมนะคะ ตอนเลือกนี่ดูด้วยนะคะ ระหว่างกำลังรอของอันนี้นะคะ รอดาวน์โหลดเสร็จนะคะ เสร็จแล้วปิดเลยนะ แล้วก็กลับมาขั้นตอนนี้เหมือนเดิมนะ มาเปิด Command เหมือนเดิมโอเค โอเค น่าจะเป็นกับไวรัสนะคะ เมื่อกี้ ไฟล์หายเหมือนเดิมเลย ต้อง… ไอ้เจ้ากุ้งเต้น เดี๋ยวดูกับเจ้ามิ่งไปก่อน ไม่อย่างนั้นเราจะเสียเวลา ต้องให้พี่ ๆ เขาเคลียร์เครื่องนะคะ เปลี่ยนไปนั่งเครื่องอื่น ไปนั่งเครื่องอื่นนะคะ แล้วก็คอยแล้วเคลียร์เครื่องนี้นะคะ เครื่องนี้ติดไวรัสไปแล้วนะคะ สำหรับคนอื่นถึงไหนแล้ว เราไอ้นี่ได้หรือยัง เมาส์หาย เมื่อกี้เรา command prompt เราเสร็จเรียบร้อยแล้วใช่ไหมคะ เด็ก ๆ สิ่งที่เราจะทำต่อมานะคะ เอ้า… เมื่อกี้ เราติดตั้ง Pygame เรียบร้อยแล้วนะ ทีนี้ ตัวต่อไป มันจะมีอีกตัวหนึ่งนะคะ ไปไหนล่ะ เลือกตัวไหนล่ะนี่ ไม่ใช่หรือ เอ้า ทำไมไม่ขึ้นล่ะ เป็นกับ Windows อันนี้บ่ เดี๋ยวนะคะ อาจารย์สวิตช์หน้าจอแล้วไม่ขึ้น เดี๋ยวนะ โอเคนะ เมื่อกี้เราตั้งตั้ง Pygame ได้แล้วนะคะ มันก็จะมี ขึ้นแล้ว โอเค ตัวต่อไปนะคะ สิ่งที่เราจะติดตั้งตัวต่อไป ไหนล่ะ เลย อันนี้เสร็จแล้ว ลองดูในเครื่องเรานะคะ พิมพ์ s-u ไปที่แว่นขยายเหมือนเดิม s-u-b พิมพ์ S-U-B-l อันนี้แบน แสดงว่ายังไม่ได้ติดตั้งนะคะ เพราะฉะนั้น ให้เด็ก ๆ เปิด Google Chrome ทีนี้เมื่อกี้เราลง Pygame นะ เราต้องมาลงโปรแกรมที่ชื่อว่า</w:t>
      </w:r>
      <w:r>
        <w:t xml:space="preserve"> </w:t>
      </w:r>
      <w:r>
        <w:t xml:space="preserve">“</w:t>
      </w:r>
      <w:r>
        <w:t xml:space="preserve">Sublime Text</w:t>
      </w:r>
      <w:r>
        <w:t xml:space="preserve">”</w:t>
      </w:r>
      <w:r>
        <w:t xml:space="preserve"> </w:t>
      </w:r>
      <w:r>
        <w:t xml:space="preserve">นะคะ เปิด Google Chrome ขึ้นมา แล้วในช่อง เดี๋ยว ๆ ไม่เข้า Google พี่ Google พิมพ์ S-u-bl-i-m-e แล้วก็ตามด้วยวรรค t-e-x-t นะคะ Sublime Text ในช่องค้นหานะคะ แล้วเด็ก ๆ กด Enter มันจะต้องมาที่นี่ ๆ ๆ เดี๋ยวเราจะไปดาวน์โหลดโปรแกรมมาใช้งานนั่นเองนะคะ ใครขึ้นหน้านี้แล้วยกมือ แสดงว่าเห็นไหม ถ้าใครพิมพ์ไวมันก็จะเร็วนะคะ เราจะไปที่ดาวน์โหลดกันนะคะเด็ก ๆ เพระเราจะไปดาวน์โหลดมันมา ไปเปิดอะไรนี่มือบอนจริง ๆ เลยในสไลด์เรา ไปที่ Sublime text นะ เห็นไหมคะ คลิกที่ Download นะคะ เด็ก ๆ เห็นไหม แล้วให้เด็ก ๆ Click ที่ Doubleclick ที่ Download นะคะ คลิกตรงนี้ ตอนนี้เข้ามาหน้านี้หรือยังเด็ก ๆ อยู่หน้าที่ขึ้น Sublime Text อย่างนี้หรือยังคะ ตอนนี้นะคะ ตอนนี้ทุกคนจะโผล่มาที่หน้าต่างนี้ โอเคไหม แล้วให้เลือก เลือก ๆ ๆ ดูนะว่าเลือกอะไร ของเรานะคะ น่าจะ… ไม่น่าจะ ทุกเครื่องจะ 64 bit แน่นอน ให้เด็ก ๆ คลิกที่ตัวนี้ portable version คลิกตรงนี้นะคะ เห็นไหมมันจะทำการดาวน์โหลดไฟล์เห็นไหมคะ ด้านล่างเห็นไหมคะ ไฟล์ขึ้นเราต้องรอนะคะ เราต้องรอให้โหลดเสร็จ เห็นที่หมุนรอบวงกลมไหม ถ้ามันโหลดเสร็จมันจะขึ้นจนครบรอบ ถ้าใครไอ้วง ๆ สีน้ำเงินหมดไปแล้วนะเด็ก ๆ สิ่งที่ทำต่อ ให้ดูสไลด์ไปด้วย ตรงนี้นะคะ ที่ไฟล์ที่เราดาวน์โหลด เห็นไหมคะ ของใครอยู่ตรงไหน ถ้าเห็นดับเบิลคลิกเพื่อเปิด นี่นะคะ หรือ ๆ ๆ หรือใช้วิธีนี้นะเด็ก ๆ บางคนถ้าไม่เข้ามาอย่างนี้นะคะ ไปไหนแล้ว น่าจะอยู่ที่ Download ใช่ไหม โฟลเดอร์ข้าพเจ้าหายไปไหน ดาวน์โหลดนี่ คลิกขวาก็ได้นะคะ แล้วเลือก Extract ก็คือแตกไฟล์น่ะ ดูนะคะ ตำแหน่งที่เราจะแตกไฟล์ไว้เอาไว้ที่ Disk C: นะคะ ตำแหน่งที่เราจะแตกไฟล์นะคะ ไหนล่ะ ไฟล์ไปไหนแล้ว ไม่ใช่ อันนี้ปิดแล้วนะคะ เมื่อกี้… หายไปไหนล่ะ มีไหมล่ะ นะ ตัวนี้นะคะ เลือก C: ตำแหน่งที่จะแตก Local Disk C: ไม่ให้แตกหรือ หือ หือ หือ กด Select Folder นะคะ เลือกเห็นไหม ตำแหน่ง คือ Disk C เสร็จแล้วกด ExtExtract มันก็จะ… you need to porvide admin scrip สิ Skip สิครับ ติ๊กที่ Do For all แล้วก็ โอเคนะคะ ถ้าใครแตกได้แล้ว มันจะขึ้น… หายไปไหนล่ะ นี่ ๆ ๆ Sublime Text อยู่ตรงนี้นะคะ ไม่ใส่โฟลเดอร์ให้ด้วยนะ ไม่เป็นอะไร ขอให้แตกไฟล์แล้วกัน ใครยังแตกไฟล์ไม่ได้เสร็จ แล้วเราทำอย่างไรต่อ ดูนะคะ ว่าเมื่อแตกเสร็จแล้วนะคะ ให้ดูโฟลเดอร์ที่เรา เมื่อกี้ Disk C: ใช่ไหม เราเอาไปไว้ที่ ทำไมมันขึ้นแบบนี้ แปลก ๆ นะ เดี๋ยวนะ เหมือนไม่ได้ไง เวอร์ชันนี้ทำไมแตกไฟล์ Version นี้ ทำไมแตกไฟล์แล้เป็นแปลก ๆ นะครับ ไปไหนแล้ว หาก่อนนะ ดาวน์โหลด Sublime Text เดี๋ยวนะ ขอใช้วิธี Move มาที่ Disk C: แล้วกัน Continu เมื่อเรา Move มันไป Disk C แล้วเราจะ Extract มันใหม่นะ เมื่อกี้ โลโก้มันไม่ขึ้น เดี๋ยวนะ Extract Open มันแตกไฟล์ที่ C: โอเค ใช่ทั้งหมด เอาล่ะ นัั่นไง ได้แล้วนะคะ มันจะขึ้นอย่างนี้ ตัวนี้มานะคะ เห็นไหมมันจะมีโลโก้ Sublime Text ขึ้นมาอย่างนี้ เด็ก ๆ ก็ดับเบิลคลิกเพื่อเปิดโปรแกรม ไม่ยอมให้เปิดอีก อะไรอีกนะ ทำไมแตกไม่ได้ รอก่อนเดี๋ยวนะ รอก่อน ดูสิ ได้หรือยัง ได้แล้วนะคะ ให้เห็นโลโก้สีส้ม ๆ นี้ขึ้นมานะคะ Doubleclick เพื่อเปิดตรงโลโก้สีส้ม ๆ ถ้าเปิด… ถ้าเปิดได้นี่ โปรแกรมมมันจะขึ้นแบบนี้ เห็นไหมคะ ใครยังเปิดไม่ได้ยกมือ เดี๋ยวนะ เดี๋ยวไปไล่ดูทีละคนนะคะ ตอนนี้ปัญหาก็คือตอนแตกไฟล์นี่เอง นี่นะคะ มันจะต้องขึ้นหน้าต่างนี้มา เมื่อกี้ใครยังไม่ขึ้น Sublime Text ยกมือ เด็ก ๆ เปิดไอ้ตำแหน่งที่… ให้เปิดกระเป๋าโฟลเดอร์เราเห็นหรือเปล่า ตอนนี้อยู่ไหนกัน ขอให้เด็ก ๆ ไปที่ Download สิ ไปที่ดาวน์โหลด แล้วไฟล์ดาวน์โหลดอยู่นั่นหรือเปล่า โอเคนะคะ ตอนนี้ทุกคน ทุกคนจะมี… ไหนล่ะ Sublime Text ตัวนี้ขึ้นมาแล้วใช่ไหมนะคะ ตอนนี้เด็ก ๆ จะมี Sublime Text หรือ Text Editor ไว้ทำโปรแกรม แต่ก่อนอื่น ก่อนที่เราจะทำโปรแกรมนี้นะคะ มันจะต้อง ทุกครั้งที่เราเขียนนี่ ไฟล์จะถูกเอาไปเก็บสิ่งที่เราจะทำในขั้นตอนต่อไป ติดตั้งแล้ว ไปไหนล่ะ ๆ นี่ ได้หน้าต่างนี้มา เราจะสร้างโฟลเดอร์เพื่อเก็บมัน ก่อนอื่นให้เด็ก ๆ คลิกที่ตัวนี้นะคะ ไฟล์ แล้วก็เลือก ตัวแรก New File เห็นไหม 1 ครั้ง ใส่ชื่อ เอ้ย พิมพ์ชื่อ ทีนี้กฎของโปรแกรมในตัวนี้นะคะ Sublime Text นี่นะคะ มันจะมีไฟล์ชื่อ Untitled ขึ้นมาใช่ไหม อย่างนี้ปุ๊บ เดี๋ยวเราจะสร้างโฟลเดอร์ที่บอกนะคะ แล้วเด็ก ๆ คลิกที่คำว่า</w:t>
      </w:r>
      <w:r>
        <w:t xml:space="preserve"> </w:t>
      </w:r>
      <w:r>
        <w:t xml:space="preserve">“</w:t>
      </w:r>
      <w:r>
        <w:t xml:space="preserve">File</w:t>
      </w:r>
      <w:r>
        <w:t xml:space="preserve">”</w:t>
      </w:r>
      <w:r>
        <w:t xml:space="preserve"> </w:t>
      </w:r>
      <w:r>
        <w:t xml:space="preserve">อีกครั้งหนึ่ง แล้วไปที่ Save นะคะ เห็นไหมคะ กด 1 ครั้ง ดูนะคะ ตำแหน่งที่ไฟล์นี้อยู่ ก็คือ C นะเด็ก ๆ เช็กด้วยว่า เราอยู่ที่ C: เสร็จแล้ว ให้เด็ก ๆ กดที่ New Folder ตรงชื่อ new folder นะคะ เดี๋ยวจะให้ตั้งชื่อเหมือนกันเลยให้พิมพ์ว่า… ตรง My นี่ ตรงคำว่า</w:t>
      </w:r>
      <w:r>
        <w:t xml:space="preserve"> </w:t>
      </w:r>
      <w:r>
        <w:t xml:space="preserve">“</w:t>
      </w:r>
      <w:r>
        <w:t xml:space="preserve">My</w:t>
      </w:r>
      <w:r>
        <w:t xml:space="preserve">”</w:t>
      </w:r>
      <w:r>
        <w:t xml:space="preserve"> </w:t>
      </w:r>
      <w:r>
        <w:t xml:space="preserve">นี่ให้เปลี่ยนเป็นชื่อเด็ก ๆ เอง นึกออกไหม เข้าใจไหมคะ ชื่อเล่นตัวเองน่ะ My แปลว่า ของฉัน ใช่ไหม แต่ถ้าใส่ชื่อของฉันหมดทุกคนหรือยังไง ไม่ได้ ๆ ชื่อโฟลเดอร์ตั้งเหมือนกัน เขียนโค้ดกันปัญหานะคะ ไปไม่ถูก แต่น่าจะไปถูกนะ ดูนะคะ ตรงชื่อโฟลเดอร์นี่ ให้ตั้งชื่อด้วยชื่อเล่นตัวเอง n-e-w ตามด้วยคำว่า</w:t>
      </w:r>
      <w:r>
        <w:t xml:space="preserve"> </w:t>
      </w:r>
      <w:r>
        <w:t xml:space="preserve">“</w:t>
      </w:r>
      <w:r>
        <w:t xml:space="preserve">game</w:t>
      </w:r>
      <w:r>
        <w:t xml:space="preserve">”</w:t>
      </w:r>
      <w:r>
        <w:t xml:space="preserve"> </w:t>
      </w:r>
      <w:r>
        <w:t xml:space="preserve">g-a-m-e โอเคไหม โฟลเดอร์ที่เราจะใช้เขียนเกมของเรานั่นเองนะคะ ก็คือชื่อเล่นของเด็ก ๆ แล้วก็ตามด้วยคำว่า</w:t>
      </w:r>
      <w:r>
        <w:t xml:space="preserve"> </w:t>
      </w:r>
      <w:r>
        <w:t xml:space="preserve">“</w:t>
      </w:r>
      <w:r>
        <w:t xml:space="preserve">game</w:t>
      </w:r>
      <w:r>
        <w:t xml:space="preserve">”</w:t>
      </w:r>
      <w:r>
        <w:t xml:space="preserve"> </w:t>
      </w:r>
      <w:r>
        <w:t xml:space="preserve">มันคือเกมของนิวนะ มันคือเกมของมิ่งนะ มันคือเกมของมาร์กี้นะคะ เกมของกุ้งเต้นนะคะ เป็นชื่อเล่นของเด็ก ๆ นะคะ จะได้สั้น ๆ หน่อย ชื่อจริงจะยาวไป ตัวแรกคือพิมพ์ด้วยชื่อเล่นนะคะ ดูนะคะ โฟลเดอร์ที่เราจะสร้างนี่ ตรงคำว่า</w:t>
      </w:r>
      <w:r>
        <w:t xml:space="preserve"> </w:t>
      </w:r>
      <w:r>
        <w:t xml:space="preserve">“</w:t>
      </w:r>
      <w:r>
        <w:t xml:space="preserve">My</w:t>
      </w:r>
      <w:r>
        <w:t xml:space="preserve">”</w:t>
      </w:r>
      <w:r>
        <w:t xml:space="preserve"> </w:t>
      </w:r>
      <w:r>
        <w:t xml:space="preserve">นี่ ฃเราเปลี่ยนเป็นชื่อเล่นเรานะ แล้วก็ตามด้วยคำว่า</w:t>
      </w:r>
      <w:r>
        <w:t xml:space="preserve"> </w:t>
      </w:r>
      <w:r>
        <w:t xml:space="preserve">“</w:t>
      </w:r>
      <w:r>
        <w:t xml:space="preserve">Game</w:t>
      </w:r>
      <w:r>
        <w:t xml:space="preserve">”</w:t>
      </w:r>
      <w:r>
        <w:t xml:space="preserve"> </w:t>
      </w:r>
      <w:r>
        <w:t xml:space="preserve">นะคะ ก็คือมีชื่อเล่นแล้วก็คำว่า</w:t>
      </w:r>
      <w:r>
        <w:t xml:space="preserve"> </w:t>
      </w:r>
      <w:r>
        <w:t xml:space="preserve">“</w:t>
      </w:r>
      <w:r>
        <w:t xml:space="preserve">Game</w:t>
      </w:r>
      <w:r>
        <w:t xml:space="preserve">”</w:t>
      </w:r>
      <w:r>
        <w:t xml:space="preserve"> </w:t>
      </w:r>
      <w:r>
        <w:t xml:space="preserve">ถ้าใครเสร็จแล้วกด Enter เดี๋ยวจะไปตรวจนะคะ ว่าโฟลเดอร์ของเด็ก ๆ เสร็จหรือยัง ที่อยากจะให้เด็ก ๆ จำนะคะ ก็คือจำไว้ว่าถ้าสัปดาห์หน้า เราจะต้องจำให้ได้ว่า ถ้าเราเรียนวิชานี้ ไฟล์ของเรามันจะอยู่ที่ไหนคะ อยู่ที่ Disk C ใช่ไหมคะ Disk C แล้วก็ที่เป็นชื่อเล่นเราใช่ไหม ชื่อเล่นเรา แล้วตามด้วยคำว่า</w:t>
      </w:r>
      <w:r>
        <w:t xml:space="preserve"> </w:t>
      </w:r>
      <w:r>
        <w:t xml:space="preserve">“</w:t>
      </w:r>
      <w:r>
        <w:t xml:space="preserve">game</w:t>
      </w:r>
      <w:r>
        <w:t xml:space="preserve">”</w:t>
      </w:r>
      <w:r>
        <w:t xml:space="preserve"> </w:t>
      </w:r>
      <w:r>
        <w:t xml:space="preserve">มันจะอยู่… เวลาเรียกใช้งานหรือว่า Save ทุกครั้ง อย่าลืมตำแหน่งเก็บของมัน ทีนี้ตัวต่อมาในช่อง File Name เพราะเมื่อกี้เราเปิดไปแล้ว เราใช้คำว่า ชื่อไฟล์ เราจะใช้คำว่า</w:t>
      </w:r>
      <w:r>
        <w:t xml:space="preserve"> </w:t>
      </w:r>
      <w:r>
        <w:t xml:space="preserve">“</w:t>
      </w:r>
      <w:r>
        <w:t xml:space="preserve">Test</w:t>
      </w:r>
      <w:r>
        <w:t xml:space="preserve">”</w:t>
      </w:r>
      <w:r>
        <w:t xml:space="preserve"> </w:t>
      </w:r>
      <w:r>
        <w:t xml:space="preserve">ก่อน T-e-s-t นะคะ test แล้วเราเก็บไว้ไหน เข้าไปที่… เราคลิกที่โฟลเดอร์เรานะเด็ก ๆ คลิกโฟลเดอร์ที่มีชื่อเล่นเด็ก ๆ เพื่อเก็บไฟล์นี้นะคะ ตำแหน่งมันจะต้องอยู่ที่ Local disk C แล้วก็ในโฟลเดอร์ของเราแล้ว เห็นไหม เห็นไหมคะ ไฟล์ที่ชื่อว่า Test จะต้องอยู่ในโฟลเดอร์นี้ ใครที่พิมพ์คำว่า</w:t>
      </w:r>
      <w:r>
        <w:t xml:space="preserve"> </w:t>
      </w:r>
      <w:r>
        <w:t xml:space="preserve">“</w:t>
      </w:r>
      <w:r>
        <w:t xml:space="preserve">File Name</w:t>
      </w:r>
      <w:r>
        <w:t xml:space="preserve">”</w:t>
      </w:r>
      <w:r>
        <w:t xml:space="preserve"> </w:t>
      </w:r>
      <w:r>
        <w:t xml:space="preserve">Test เสร็จแล้วกด Save นะคะ เช็กอย่างไร เปิดโฟลเดอร์ แล้วดูที่ Disk C นะ แล้วก็หาโฟลเดอร์ที่ชื่อเราเก็บไว้ เห็นไหม มีไฟล์ที่ชื่อว่า</w:t>
      </w:r>
      <w:r>
        <w:t xml:space="preserve"> </w:t>
      </w:r>
      <w:r>
        <w:t xml:space="preserve">“</w:t>
      </w:r>
      <w:r>
        <w:t xml:space="preserve">text</w:t>
      </w:r>
      <w:r>
        <w:t xml:space="preserve">”</w:t>
      </w:r>
      <w:r>
        <w:t xml:space="preserve"> </w:t>
      </w:r>
      <w:r>
        <w:t xml:space="preserve">เก็บไว้ เห็นไหมคะ สงสัยวันนี้น่าจะพอแค่นี้ก่อน ทีนี้ สิ่งที่เราจะต้องจำอีกอย่างหนึ่ง ก็คือดูนะคะ ชื่อไฟล์นะคะ เมื่อกี้ เมื่อกี้เทสต์ เทสต์เฉย ๆ นะ ไฟล์ที่ชื่อ</w:t>
      </w:r>
      <w:r>
        <w:t xml:space="preserve"> </w:t>
      </w:r>
      <w:r>
        <w:t xml:space="preserve">“</w:t>
      </w:r>
      <w:r>
        <w:t xml:space="preserve">Test</w:t>
      </w:r>
      <w:r>
        <w:t xml:space="preserve">”</w:t>
      </w:r>
      <w:r>
        <w:t xml:space="preserve"> </w:t>
      </w:r>
      <w:r>
        <w:t xml:space="preserve">นี่ ก่อนอื่นให้เด็ก ๆ ลองปิด Sublime ไปก่อน ปิดนะคะ ปิดอย่างนี้นะ ให้ดูว่าตอนนี้เราไม่ได้เปิด Text Editor ไว้ ปิดทั้งหมดเลยนะ เสร็จแล้ว ลองไปเช็กโฟลเดอร์เราก่อน ให้ไปที่ Disk C ของเรานะคะ หรือกระเป๋าโฟลเดอร์นี้ก็ได้ C: แล้วก็เข้าไปที่ New game ฃนะคะ ให้ลองลบไฟล์ Test ตัวนี้ออก เดี๋ยวเราจะสร้างใหม่ Delete เลยนะคะ กด Delete ออกไปแล้ว เพราะฉะนั้น ตอนนี้ในโฟลเดอร์ Pygame เรายังไม่มีไฟล์อะไรอยู่นะ ต้องไม่ให้มีไฟล์อะไรอยู่ เราจะมาลองเปิด ถ้าสัปดาห์หน้าแม่มาปุ๊บ แม่บอกว่าอ้าว เด็ก ๆ เปิด sublime C: ใช่ไหมคะ แล้วก็หาไอ้โลโก้ Sublime ตัวนี้แล้วก็เปิดโปรแกรมขึ้นมา ก็คือดับเบิลคลิกเปิดโปรแกรมขึ้นมา มันจะชอบให้ขึ้นมาว่า ดาวน์โหลดไหม ลองคลิกดาวน์โหลดก่อนนะคะ ถ้า… ถ้ามันขึ้นแบบนี้ บางคนก็ไม่ขึ้นนะ ถ้าใครไม่ขึ้นก็ดาวน์โหลดเวอร์ชันใหม่ก่อน มันจะได้ เผื่อจะมีฟังก์ชันหรือ… โค้ดตัวใหม่ ๆ ขึ้นมานะ มันบอกว่า Install เสร็จแล้ว เราก็ปิดได้เลยอย่างนั้นน่ะ ทีนี้เหมือนเดิม ไปที่ไฟล์แล้วก็ New ทุกครั้งที่เข้ามานะคะ ถ้าเราจะสร้างไฟล์ใหม่นี่ ให้คลิกที่ new file ของ Sublime นี่ เพื่อกันลืมนี่ พอเรา New File เสร็จ ให้เราเลือก save ก่อน save ก่อน ให้ไปที่ file แล้วคลิก save ตอน save ก็คือ ไปไหนคะ ไป Disk C ใช่ไหมคะ ไปเลือกที่ Disk C แล้วไปที่โฟลเดอร์ที่เราสร้างไว้ โฟลเดอร์ที่ชื่อเล่นของเรา แล้วมีคำว่า ทีนี้ กฎของการตั้งชื่อนะคะ ตั้งชื่อใน Sublime Text เพื่อใช้ Pygame นี่เด็ก ๆ จะต้องพิมพ์ชื่อไฟล์ แล้วตามด้วย… จะต้องมี .py ทุกครั้งนะคะ วิธีการ วิธีการนะคะ ตรงช่อง file name พิมพ์ เมื่อกี้ลืม ตอนที่พิมพ์คำว่า Test ให้เด็ก ๆ พิมพ์ชื่อไฟล์ว่า Test เหมือนเดิมนะคะ T-E-S-T แต่ให้เด็ก ๆ ใส่ .py ลงไปด้วย ข้อควรจำ ข้อที่ 1 ของไฟล์เกมเรานะคะ เราจะต้องพิมพ์ชื่อนะ ชื่อโปรแกรม สมมติถ้าครั้งหน้าไม่ใช่ test อาจจะทำตั้งชื่อว่า Game อย่างนี้นะคะ เด็ก ๆ จะต้องใส่ .py ปิดท้ายทุกครั้งจำไว้เลย โอเคไหม เข้าใจนะคะ ก็คือห้ามลืม .py เพราะอะไร ถ้าเราไม่ใช้ .py นี่ .py มาจากอะไรคะ มาจาก py py คืออะไร game นะคะ py py ในที่นี้ หมายถึง pygame นะคะ ก็คือมันจะไปเรียกใช้ Library นั่นเองpygame ขึ้นมา เพราะฉะนั้น เมื่อครั้งหน้าตอนที่เรียนเมื่อแม่บอกว่าให้ save ไฟล์นี่ อย่าลืมว่าตั้งชื่อให้มันแล้วตามด้วย . แล้วก็ตัว p แล้วก็ตัว y เสมอ จากนั้นถึงจะกด save ได้นะคะ ตรงนี้เสร็จนะ กด save และเด็ก ๆ เช็กที่โฟลเดอร์ โฟลเดอร์ชื่อ Game ของเรานะคะ ไหนล่ะ หาไม่เจอทีนี้ แต่สังเกตตรงนี้นะคะ ตรงชื่อนี่จะมี… ไม่มี .py ขึ้นมา แต่ให้เด็ก ๆ ดูตรง type ตรงชนิด เห็นไหม ชนิดของมันจะเป็น py file เห็นไหมคะ ใครที่ถูกต้องจะเป็น py file ลองใหม่ ลอง test ใหม่ก็ได้ เลือก file แล้วให้เลือก save ให้เห็นความแตกต่าง Save As เด็ก ๆ พิมพ์แค่ test เฉย ๆ นะ เมื่อกี้ test ใช่ไหม อันนี้ T-e-s-t Test แล้ว 1 อันนี้จะให้ดูว่าแล้วถ้าเราไม่ใส่ .py จะต่างกันอย่างไร กด save นะคะ test แล้วก็เลือก all file นี่ file อะไรก็ได้นี่ กด Save 1 ครั้ง แล้วลองเปิดโฟลเดอร์ของเราดู แสดงว่าไป save ให้ตั้งชื่อเหมือนกันเลยนะคะ ไฟล์ Type ไม่น่าจะใช่ตัวนี้ นี่เห็นไหมคะ ไอ้ตัว 1 1 ที่ save ธรรมดานี่ ไม่กำหนดนี่ สังเกต File type จะเป็นไฟล์เฉย ๆ เห็นไหม ถ้าไม่กด .py เมื่อไหร่นี่ file type มันจะเป็นไฟล์ธรรมดา แล้วทำอย่างไร มันก็จะไปใช้ Library pygame ไม่ได้นั่นเองนะคะ ไฟล์ไม่เหมือนกันนะ ลักษณะไฟล์ก็ไม่เหมือนกันนะคะ เดี๋ยวสัปดาห์นี้นะคะ 10 โมงกว่าเข้าไปแล้ว เดี๋ยวจะให้ลอง Test สักหน่อยหนึ่งนะคะ ก่อนอื่นนะ มันจะต้องพิมพ์ 3 คำนี้เสมอนะคะ ไม่ใช่ 3 คำ ก็คือถ้าเราใช้ Sublime สิ่งที่เราจะต้องพิมพ์ 1. คือ ส่วนของคอมเมนต์ บอกแล้วว่า Comment นี่ เราจะพิมพ์เพื่อให้รู้ว่าเพื่อให้อธิบายนั่นเอง ที่มีเครื่องหมาย # หรือ แฮชแท็กนี่ แล้วก็ตามด้วยข้อความนี่ เพื่ออธิบายว่าไอ้ตัวตรงนี้ คืออะไร เอาไว้อธิบายหรือไว้บอกก็ได้นะคะ เสร็จแล้วส่วนต่อมา ก็คือเราจะต้องพิมพ์คำว่า</w:t>
      </w:r>
      <w:r>
        <w:t xml:space="preserve"> </w:t>
      </w:r>
      <w:r>
        <w:t xml:space="preserve">“</w:t>
      </w:r>
      <w:r>
        <w:t xml:space="preserve">Import pygame</w:t>
      </w:r>
      <w:r>
        <w:t xml:space="preserve">”</w:t>
      </w:r>
      <w:r>
        <w:t xml:space="preserve"> </w:t>
      </w:r>
      <w:r>
        <w:t xml:space="preserve">ทุกครั้งเลยนะคะ เพื่อเป็นการนำเข้าโมดูลของ Pygame นั่นเองนะคะ ก็คือไปเปิด Library นี้ มาดูนะคะ วิธีใช้งาน อันดับแรก ตอนนี้เด็ก ๆ อยู่ที่ ไฟล์ที่ชื่อว่า… ถ้าสมมติครั้งหน้ามา ครั้งหน้ามา ปิดแล้วเปิดใหม่อีกครั้งนะคะ อีกครั้งหนึ่งนะคะ เพื่อรู้วิธีเปิดไฟล์ด้วยเหมือนกัน ให้เด็ก ๆ ปิดโปรแกรม Sublime Text เสียก่อน เดี๋ยวเราเทสต์อันนี้เสร็จแล้วเราจะพอนะคะ ของสัปดาห์นี้ พอบอกให้ไปเปิด Sublime Text ให้เด็ก ๆ ไปที่ไหนคะ ไปที่ C: ใช่ไหมคะ C: แล้วหาโลโก้ Sublime Text นะคะ วิธีการให้เด็ก ๆ Click ขวาที่ตัวนี้ ครั้งหน้าจะได้ไม่ต้องเข้ามาหา แล้วเลือกคำว่า Pin to start คลิกขวาที่โลโก้ Sublime Text น่ะค่ะ แล้วเลือก Pin to start เอามาไว้ไหน ไม่ขึ้นหรือ อันไหนไม่ใช่จะปิดก่อนนะ ทำไมตัวนีี้ไม่ล็อกให้ Pin to start เราอยากเอาไว้ที่หน้า Desktop เรามากเลย Show more options… Properties ไม่ขึ้นแฮะ ถ้าไม่หาในเครื่อง ก็อยากให้มันขึ้นตรงนี้ Windows นี้ขึ้นตรงไหนนี่ เห็นไหมคะ ถ้าเลือก Pin to start Sublime Text มันจะมาโผล่ตรงนี้เสมอ เวลาเราเปิดเราไม่ต้องเข้าไปลึกน่ะ ไม่ต้องไปเปิดโฟลเดอร์ นึกออกไหม ใครไม่ขึ้นตรงนี้บ้าง ของใครไม่ขึ้นตรงนี้ คืออันนี้มัน Windows 11 นะ แม่ก็ไม่ค่อยชินใช้มันเหมือนกัน ถ้าเป็น Windows 11 มันจะขึ้นมาตรงนี้ พอเป็น Windows 11 นี่ เห็นไหมคะ Logo ของ Sublime Text จะต้องมาอยู่ตรงนี้ ของใครยังไม่ขึ้นมาอยู่ตรงนี้ยกมือ ขึ้นหมดทุกคนแล้วหรือ เพราะฉะนั้น ครั้งหน้ามาให้เปิดจากตรงนี้ได้เลยนะเด็ก ๆ นะ เราก็มาเปิดที่นี่ได้เลยนะคะ เปิดค่ะ อะไรนี่ ขึ้นอะไรอีกแล้ว Microsoft PowerPoint ไม่บันทึก เราก็เปิดโปรแกรม Sublime Text ตรงนี้ได้เลยนะคะ ตรงนี้ ถ้ามันขึ้นมาอีกคลิก Cancle ไปเลยนะลูก ก็คือถ้าเรามีโปรแกรมที่เขียนไว้แล้วนะคะ เราก็คลิกที่ Open File แทน แล้วก็เลือก อยู่ไหนคะ ในโฟลเดอร์ที่เราเก็บไว้ใช่ไหม ไหนล่ะ โฟลเดอร์ชื่อของเราน่ะ เราก็เลือกไฟล์นั้นขึ้นมานะคะ ไฟล์ test ให้เด็ก คลิกไฟล์ test เพื่อเปิดไฟล์ test ของตัวเอง 1. เงื่อนไขของการเขียนโค้ดใน Sublime 1. นะคะ บรรทัดแรกนี่ ให้เด็ก ๆ นี่ใส่ Comment หรือเครื่องหมาย # น่ะ ไหนล่ะ ทีนี้ ตรง Comment นี่ บอกแล้วว่าเป็นภาษาไทยก็ได้ ภาษาอังกฤษก็ได้ ทดสอบโปรแกรม พิมพ์คำว่า</w:t>
      </w:r>
      <w:r>
        <w:t xml:space="preserve"> </w:t>
      </w:r>
      <w:r>
        <w:t xml:space="preserve">“</w:t>
      </w:r>
      <w:r>
        <w:t xml:space="preserve">ทดสอบโปรแกรม</w:t>
      </w:r>
      <w:r>
        <w:t xml:space="preserve">”</w:t>
      </w:r>
      <w:r>
        <w:t xml:space="preserve"> </w:t>
      </w:r>
      <w:r>
        <w:t xml:space="preserve">ใส่เครื่องหมาย ทีนี้ถ้าตัวอักษรมันเล็กนะ เดี๋ยวเปิด เปิด PowerPoint ก่อน สิ่งที่เด็ก ๆ จะต้องดูต่อไปนะคะ เวลาเราใช้ Sublime Text แล้ว เห็นไหม ขนาดของตัวอักษรมันเล็กนี่ เราจะเพิ่มนะคะ ขนาดให้ใหญ่ขึ้น ให้เด็ก ๆ กด Ctrl แล้วตามด้วยเครื่องหมาย + ดูในของแม่นี่ เห็นไหม เล็กอะ เห็นไหมมองไม่เห็น ให้ทำอย่างไรกดปุ่ม Ctrl แล้วตามด้วยเครื่องหมาย + เห็นไหม เลข 1 จะใหญ่ขึ้น ใช่ # นะคะ Comment เพื่อให้เห็น เห็นไหมคะ ถ้ามันใหญ่ไป อยากลดขนาดตัวอักษรก็กด Ctrl แล้วก้ตามด้วยเครื่องหมาย - เห็นไหมคะ ทดสอบ Sublime จะพิมพ์ภาษาไทยก็เปลี่ยนแป้นพิมพ์นะ ทดสอบบอกแล้วว่า Hasstag เอาไว้ให้เราอธิบายนะคะ ทดสอบโปรแกรมในบรรทัดที่ 1 นี่ ควรมีตัวนี้เสมอ ใน Sublime มันจะมีหมายเลขบรรทัดมาให้เสมอนะคะ แล้วพอกด Enter มันจะเป็นคำสั่งในบรรทัดที่ 2 ในบรรทัดที่ 2 สิ่งที่เราต้องพิมพ์เสมอนะคะ ถ้าใช้เราจะเขียนเกมนี้ ก็คือเราจะต้องพิมพ์คำสั่ง Import Pygame มาดูวิธีการพิมพ์ i เปลี่ยนเป็นภาษาอังกฤษนะคะ i-m ปุ๊บ p-o-r-t เห็นไหม ถ้าเป็น Sublime Text นี่ตัวไหนเป็นโปรแกรมสีมันจะเปลี่ยน เห็นไหมคะ import คืออะไร import ก็คือนำเข้า ความหมาย คือ นำเข้า สั่งให้โปรแกรมไปนำเข้าอะไร p-y-g-a-m-e m-e นะคะ เราจะต้องบอก Sublime ให้รู้ว่าเราจะไปเรียกใช้ Library ที่ชื่อเรียกใช้ Library ที่ชื่อหรือให้มันเข้าไปใช้งาน Library ใน… Library Pygame เสร็จแล้วกด Enter เวลาเขียนโปรแกรม ถ้าเด็ก ๆ ดูตัวเล็ก ๆ มันก็จะไม่เห็นใช่ไหม ว่าเราพิมพ์ถูกหรือผิด วิธีขยาย ก็คือ Ctrl + + ใช่ไหมคะ ลดขนาดตัวอักษร Ctrl + + Ctrl - - ลองกดได้นะคะ ตัวใหญ่ ตัวเล็ก สิ่งต่อมาบรรทัดที่ 3 ก็คือคำสั่งที่เราจะใช้ อันนี้เราแค่ Test เราก็จะใช้แค่คำสั่ง print ก็พอนะคะ print ใน python ให้มันแสดงผลนะคะ อันนี้เทสต์เฉย ๆ p-r-i-n-t print เห็นไหมคะ ตามด้วยอะไร เครื่องหมายอะไรคะ รูปแบบ print ตามด้วยเครื่องหมายวงเล็บ ก็คือฟังก์ชัน print นั่นเอง ในวงเล็บนะคะ ถ้าจะให้แสดงข้อความคำพูด single quote หรือ double quote พิมพ์คำว่า</w:t>
      </w:r>
      <w:r>
        <w:t xml:space="preserve"> </w:t>
      </w:r>
      <w:r>
        <w:t xml:space="preserve">“</w:t>
      </w:r>
      <w:r>
        <w:t xml:space="preserve">Test Program</w:t>
      </w:r>
      <w:r>
        <w:t xml:space="preserve">”</w:t>
      </w:r>
      <w:r>
        <w:t xml:space="preserve"> </w:t>
      </w:r>
      <w:r>
        <w:t xml:space="preserve">Test Program นะคะ ถ้าใครจะพิมพ์ภาษาไทย ก็พิมพ์ทดสอบโปรแกรม ถ้าใครจะพิมพ์ภาษาอังกฤษก็ Test program บอกแล้วว่าอะไรที่อยู่ในเครื่องหมาย Single Quote หรือ สามารถพิมพ์ได้ทั้งภาษาไทย ทั้งภาษาอังกฤษ แต่ทีนี้เวลาเราจะ Run ด้วย Sublime นี่นะคะ วิธี Run โปรแกรมด้วย Sublime ให้ไปที่เมนูที่ชื่อว่า</w:t>
      </w:r>
      <w:r>
        <w:t xml:space="preserve"> </w:t>
      </w:r>
      <w:r>
        <w:t xml:space="preserve">“</w:t>
      </w:r>
      <w:r>
        <w:t xml:space="preserve">ทดสอบโปรแกรม</w:t>
      </w:r>
      <w:r>
        <w:t xml:space="preserve">”</w:t>
      </w:r>
      <w:r>
        <w:t xml:space="preserve"> </w:t>
      </w:r>
      <w:r>
        <w:t xml:space="preserve">นะ ใน Sublime นี่นะคะ เด็ก ๆ จะเห็นตัวนี้ ไปที่แถบเครื่องมือที่ชื่อว่า</w:t>
      </w:r>
      <w:r>
        <w:t xml:space="preserve"> </w:t>
      </w:r>
      <w:r>
        <w:t xml:space="preserve">“</w:t>
      </w:r>
      <w:r>
        <w:t xml:space="preserve">Tools</w:t>
      </w:r>
      <w:r>
        <w:t xml:space="preserve">”</w:t>
      </w:r>
      <w:r>
        <w:t xml:space="preserve"> </w:t>
      </w:r>
      <w:r>
        <w:t xml:space="preserve">ตัว T นี่ ตัว T Tools Tools Tools นะคะ Tools แล้วเลือก เห็นไหมคะ เลือกที่ Build system build system เห็นหรือยัง แล้วไปไหนต่อ ตรง Build System ให้มาที่ตำแหน่ง python นะคะ อันนี้ต้องจำนะคะ ครั้งหน้าพอบอกว่า Run โปรแกรม หรือ Test โปรแกรมปุ๊บนี่ ให้เลือก Build System แล้วก็เลือก python หาคำว่า</w:t>
      </w:r>
      <w:r>
        <w:t xml:space="preserve"> </w:t>
      </w:r>
      <w:r>
        <w:t xml:space="preserve">“</w:t>
      </w:r>
      <w:r>
        <w:t xml:space="preserve">python</w:t>
      </w:r>
      <w:r>
        <w:t xml:space="preserve">”</w:t>
      </w:r>
      <w:r>
        <w:t xml:space="preserve"> </w:t>
      </w:r>
      <w:r>
        <w:t xml:space="preserve">ให้เจอเสมอ แล้วกดคลิก 1 ครั้ง Build System เลือก python เสร็จนะคะ เราก็จะเปิด Tools อีกครั้งหนึ่ง แล้วกด build เด็ก ๆ จำ Shotcut ไว้นะคะ Ctrl + B ถ้าบอกว่าให้กด Ctrl + B เมื่อไร เห็นไหม มันจะขึ้นหน้าต่างนี้มา ของใครไม่ขึ้น ใครยังไม่ขึ้นยกมือ ขึ้นนะคะ ตรง Ctrl + B นี้สิ่งที่เราจะต้องทำต่อไป มันขึ้นไหมนี่ เมื่อกี้นี่ อยู่ข้างล่างหรือ แล้วให้กด Enter นะคะ พอกด Ctrl + B แล้วให้กด Enter เดี๋ยวจะให้ดูผลย่อก่อน ย่อก่อน เห็นไหมคะ คำว่า</w:t>
      </w:r>
      <w:r>
        <w:t xml:space="preserve"> </w:t>
      </w:r>
      <w:r>
        <w:t xml:space="preserve">“</w:t>
      </w:r>
      <w:r>
        <w:t xml:space="preserve">Test Program</w:t>
      </w:r>
      <w:r>
        <w:t xml:space="preserve">”</w:t>
      </w:r>
      <w:r>
        <w:t xml:space="preserve"> </w:t>
      </w:r>
      <w:r>
        <w:t xml:space="preserve">จะขึ้นมา จะแสดงตัวนี้ขึ้นมา คำสั่ง Ctrl+B นะคะ พอเด็ก ๆ กด Ctrl + B ปุ๊บ เมื่อกี้ครั้งแรกนี่ มันต้องกด Enter ก่อนนะคะ ต่อมามันไม่ต้องกดนะคะ ลองเปลี่ยน test program เป็น… เดี๋ยวเปลี่ยนข้อความนะคะ ให้ดูจะได้เห็น เดี๋ยวจะกด Ctrl + B ให้ดูนะคะ ครั้งที่ 1 จะต้องกด Enter ครั้งต่อมาไม่ต้องกดแล้วนะคะ เห็นไหมคำว่า</w:t>
      </w:r>
      <w:r>
        <w:t xml:space="preserve"> </w:t>
      </w:r>
      <w:r>
        <w:t xml:space="preserve">“</w:t>
      </w:r>
      <w:r>
        <w:t xml:space="preserve">สวัสดีทุก ๆ คน</w:t>
      </w:r>
      <w:r>
        <w:t xml:space="preserve">”</w:t>
      </w:r>
      <w:r>
        <w:t xml:space="preserve"> </w:t>
      </w:r>
      <w:r>
        <w:t xml:space="preserve">จะขึ้นมา เห็นไหม ข้อความของเราก็จะแสดง เพราะให้แสดงข้อความ Hello นั่นก็คือพอครั้งหน้ามา พอบอกให้กด Run Program นี่ให้เด็ก ๆ กด Ctrl + B เลยนะคะ จำ Shortcut ไว้ พอกด Ctrl แล้วกด กดปุ่ม Ctrl ตามด้วยเครื่องหมาย B เห็นไหม</w:t>
      </w:r>
      <w:r>
        <w:t xml:space="preserve"> </w:t>
      </w:r>
      <w:r>
        <w:t xml:space="preserve">“</w:t>
      </w:r>
      <w:r>
        <w:t xml:space="preserve">สวัสดีทุก ๆ คน</w:t>
      </w:r>
      <w:r>
        <w:t xml:space="preserve">”</w:t>
      </w:r>
      <w:r>
        <w:t xml:space="preserve"> </w:t>
      </w:r>
      <w:r>
        <w:t xml:space="preserve">ก็จะเปลี่ยนไปตามนี้นะคะ นี่คือการทำงานของ การทำงานของตัวโปรแกรม Sublime นะคะ คือสิ่งที่เด็ก ๆ ห้ามลืม คือ บรรทัดที่ 1 กับบรรทัดที่ 2 จะต้องพิมพ์ด้วยตัวนี้เสมอ ส่วนบรรทัดที่ 3 จะเป็นโปรแกรม ซึ่งในครั้งหน้าเราจะมาเริ่มนะคะ สำหรับครั้งนี้โอเคค่ะ ทีนี้ ในสัปดาห์ที่แล้ว ตอนที่ก่อนจะเข้าห้องนะคะ บอกแล้วว่าโปรแกรมที่เราจะทำนะคะ เดี๋ยวเปิดให้ดู เมื่อใครเสร็จแล้วนะคะ กด file Save save ไว้ก่อน save เก็บไว้ก่อน ครั้งหน้ามา มาดูจำไส้ว่า 2 บรรทัดนี้จะต้องมีเสมอนะคะ เสร็จแล้วก็ปิดได้ ปิด Sublime นะคะ ทีนี้ให้ดูโปรแกรม pygame ตัวอย่างเช่น เอาเกมอะไรดี py เปิดให้ดูก่อนนะคะ มันจะมี… ถ้าเราเข้าคำว่า</w:t>
      </w:r>
      <w:r>
        <w:t xml:space="preserve"> </w:t>
      </w:r>
      <w:r>
        <w:t xml:space="preserve">“</w:t>
      </w:r>
      <w:r>
        <w:t xml:space="preserve">Pygame</w:t>
      </w:r>
      <w:r>
        <w:t xml:space="preserve">”</w:t>
      </w:r>
      <w:r>
        <w:t xml:space="preserve"> </w:t>
      </w:r>
      <w:r>
        <w:t xml:space="preserve">นะเด็ก ๆ นะคะ นี่ เข้าไปที่หน้านี้ นี่เขาจะมีเกมตัวอย่างให้ดูว่าอย่างนั้นเถอะนะคะ เช่น เกมนี้เปิดได้เปล่าไม่รู้ Project Truck ไปที่ โฮมเพจเดี๋ยวจะลองเปิดดู ดูว่าเกมนี้มันเล่นอย่างไร อ๋อ ยิง ยิงปลา ยิงสัตว์ทะเลนั่นเอง หลักของเกมที่เราจะทำ 1. เราจะต้องมีอะไรคะ จะต้องมี Background ใช่ไหม 2. มีอะไรคะ มีไอ้เจ้าตัวนี่ ตัวที่จะเป็นตัวเดินเรื่องใช่ไหม แล้วก็มีวิธีการในการเดินใช่ไหมคะ กระโดด เห็นไหมคะ หรือยิงใช่ไหม กดอะไรยิง กดปุ่มไหนยิง กดปุ่มไหนเด็กมันเดิน… เอ้ย ตัวเกมมันเดิน เราจะใช้คำสั่งไหน ทีนี้สิ่งแรกที่อยากให้หา คือ 1. เด็ก ๆ จะต้องหา Background นึกออกไหม ก็คือถ้าเราไม่วาด background เองนี่ เราก็ต้องหา Background ใช้ประกอบ ถ้าสมมติ ถ้าเราจะทำเกม ไอใต้ทะเล เหมือนเขาน่ะเกมยิงปลาใช่หรือเปล่า เด็ก ๆ ก็ต้องมีภาพใต้ท้องทะเล ถูกต้องไหมครับ เพราะฉะนั้น เราต้องไปหา Search Background นะคะ บอกแล้วว่า เพื่อไม่ให้ติดปัญหาลิขสิทธิ์เวลา Search นำภาพ Background หรือรูปต่าง ๆ ไปใช้นี่ เด็ก ๆ ก็ควรจะใช้คำว่าอะไรคะ f-r-e-e ใช่ไหม free อะไร ต้องบอกว่า Free Download ด้วยนะคะ d-o-w-n-l-o-a-d ดาวน์โหลดอะไร ใส่คำว่า Background เลย เฉพาะเจาะจง B-a-c-k ground g-r-o-u-n-d สมมติ ๆ อยากได้ Background มหาสมุทร หรือทะเลเราก็ไปที่ค้นรูป ทีนี้ บางทีพอค้นแล้วมันเป็นเหมือนภาพถ่าย เราอยากได้ลักษณะที่เป็นเหมือนลักษณะของภาพการ์ตูนหรือลายเส้น เราจะต้องใส่เครื่องหมายบวก แล้วก็ตามด้วยคำว่า</w:t>
      </w:r>
      <w:r>
        <w:t xml:space="preserve"> </w:t>
      </w:r>
      <w:r>
        <w:t xml:space="preserve">“</w:t>
      </w:r>
      <w:r>
        <w:t xml:space="preserve">Vector</w:t>
      </w:r>
      <w:r>
        <w:t xml:space="preserve">”</w:t>
      </w:r>
      <w:r>
        <w:t xml:space="preserve"> </w:t>
      </w:r>
      <w:r>
        <w:t xml:space="preserve">t-o-r เสมอ อันนี้ก็ได้นะ ทะเล ทะเล ทะเล เน็ตหลุดหรือ หรือเอาภาพนี้ ภาพนี้ก็ใช้ได้เหมือนกันนะคะ นึกออกนะ ภาพใต้ทะเลนะ อ๋อ มันเล่นเปิดให้คนละหน้าต่างเลย เหมือนเราอยากได้ภาพท้องทะเลด้านล่างอย่างนี้นะคะ นี่ก็คลิกเข้าชม เขาบอกให้เข้าชม เห็นไหมคะ ให้ Free download เท่านั้นนะเด็ก ๆ ที่มันขึ้นคำว่า</w:t>
      </w:r>
      <w:r>
        <w:t xml:space="preserve"> </w:t>
      </w:r>
      <w:r>
        <w:t xml:space="preserve">“</w:t>
      </w:r>
      <w:r>
        <w:t xml:space="preserve">Free</w:t>
      </w:r>
      <w:r>
        <w:t xml:space="preserve">”</w:t>
      </w:r>
      <w:r>
        <w:t xml:space="preserve"> </w:t>
      </w:r>
      <w:r>
        <w:t xml:space="preserve">น่ะช่วยได้เยอะเลย มันไปเปิดหน้าต่างใหม่ตลอดเลย เห็นไหม เราก็จะเข้าไปเลือกได้นะ ให้เด็ก ๆ หา Background นะคะ ไว้อย่างน้อยสัก 3 อัน เผื่อไว้ ๆ เผื่อเลือก เผื่อมาให้แม่ช่วยดู เผื่อบางทีเล็กเกินไปอะไรอย่างนี้นะคะ ลองหาไว้นะคะ เป็นอะไร อย่างเช่นถ้าเราทำเกมทะเลทราย Background เราก็ควรเป็นทะเลทราบ ถ้าเราทำเกมเกี่ยวกับป่า Background มันก็ควรจะเป็นป่านะ ถ้าเกมเป็นแบบภูเขาก็มีภูเขาอะไรอย่างนี้ ก็คือเลือก Background ที่มันจะสอดคล้องกับลักษณะเกมที่เราจะทำ ให้นึกถึงนะ เหมือนเมื่อกี้ตัวอย่างเกม เมื่อกี้เขาเป็นเกมใต้ทะเลใช่ไหม แม่ก็เลยบอกว่าเราลองค้นรูปใต้ทะเลพวกนี้ขึ้นมาดูนะคะ คือเรามือสมัครเล่น เรายังวาดไม่สวย เราก็ไปขอยืมเขามาใช้ว่าอย่างนั้นเถอะ สิ่งที่จะต้องทำต่อมา ไอ้เกมตัวนี้ ไอ้ตัวเกมนี่มันจะดุ๊กดิ๊กได้นี่ เด็ก ๆ ต้องหาต้องหาภาพที่มันเป็นภาพต่อเนื่องนะคะ เขามีให้ไหม บอกแล้วนะว่า Pygame มันเป็น… พวกนี้มันเป็น Open-Source บางทีเขาก็จะมีให้ดาวน์โหลดอย่างนี้เห็นไหมคะ หรือไปที่ Devolopment log อย่างนี้นะคะ มีบอกว่า get project ก็ได้ แบบนี้นะคะ หรือบางทีเราไม่อยากได้ทั้งหมดน่ะ เราอยากได้แค่เฉพาะตัวละคร เราก็ลองหาดูอาจจะเอาตัวอื่นก็ได้ มีอะไรอีกบ้าง ขอดูนะครับ ขอดูแต่ทีนี้ที่จะทำแบบแรก ก็คือเราจะทำแบบที่มี Background แล้วก็ทำให้ตัวเกมเรามันขยับได้ กระโดดได้ ยิงปืนเดี๋ยวตามมัน มันจะต้องเคลื่อนไปข้างหน้า-ข้างหลังได้ มันต้องเดินเป็น… เราต้องทำเกมเราเดินได้นะ นี่ ให้ไอ้ตัวเกมมันดุ๊กดิ๊กได้ เดินได้นี่นะคะ นี่ มีวัตถุหล่นลงมานี่ เราจะทำอย่างไร นี่ให้ไอ้ตัวหลักเรานี่ สิ่งที่จะต้องหาต่อ คือตัวที่ 2 ตัวเดินเกมของเรานี่นะคะ หรือ Background สมมติหา Background ได้แล้วอย่างน้อย 3 ภาพ เหมือนที่บอกนะ สิ่งที่เราจะต้องหาต่อมาก็คือ มันเล็กจัง เรียกว่าอะไรล่ะ คือ ถ้าใครวาดรูปเป็นก็ไปวาดมาได้ ถ้าใครวาดไม่เป็นเหมือน… เหมือนตัวการ์ตูนที่เราจะใช้นี่ ท่าของตัวการ์ตูนมันจะเปลี่ยน ในสิ่งที่เขาเรียกว่า "สป อะค่ะ ก็คือมันจะต้องมีลักษณะท่าทางการเคลื่อนไหวของมันน่ะ นะ เหมือนเราจะเอาตัวนี้วิ่ง ๆ ๆ อย่างนี้ ให้มันวิ่งเห็นไหม เห็นไหมรูปมันเปลี่ยนนี่เราจะต้องหาไฟล์ที่เป็นลักษณะ เขาเรียกว่า สไปร์ชีส์ หรือเป็นภาพที่มีนี่ การเคลื่อนไหวต่อเนื่องแบบนี่ นึกออกนะ นินจาอย่างนี้ หรือโซนิก เห็นไหม หรือทำเพนกวิน ใครชอบสัตว์ ก็คือให้ลักษณะของตัว… เห็นไหมค่ะ มันมีภาพหลาย ๆ อันต่อกัน เขาเรียก sprite sheet ตัวการ์ตูนเคลื่อนไหวนี่ แต่อย่าลืมว่าให้เลือกฟรีนะลูก ให้หาที่เป็นฟรี อย่างน้อย 1 ตัว เราจะใช้อย่างน้อย 1 ตัวก่อนอย่างน้อย 1 ตัวก่อน แต่ถ้าวาดเป็น ไปวาดเอาเองได้นะคะ เลือกเอาจะเอาแบบไหน อย่าลืมกฎ ก็คือให้หาที่มันเป็น Free ด้วย Free Sprite Sheet ด้วย เสียเงินไม่เอานะครับ เพราะฉะนั้น การบ้านสัปดาห์หน้า สัปดาห์หน้าถ้าจะเข้าห้องเรียน สิ่งที่เด็ก ๆ จะต้องมีก็คือ file background อย่างน้อย 3 รูป ใช่ไหม 3 รูป ให้เลือกมา Background คนละแบบกัน จะได้ เพราะจะดูกับไอตัวการ์ตูนที่จะเอามาลง เช่น อยากเล่นเป็นอะไรล่ะ เป็นคาวบอย หรือถ้าคาวบอยมันก็น่าจะเป็นฉาก หรือ Background น่าจะเป็นเกี่ยวกับอะไรนะ ทะเลทรายใช่ไหมหรืออะไร โรงนา อย่างนี้ ให้มันสอดคล้องน่ะ นึกออกนะ เพราะฉะนั้น เด็ก ๆ เลือกตัวการ์ตูนลักษณะอะไรล่ะ ถ้ามังกร พวกมังกรมันก็น่าจะอยู่ในไหน ภูเขา ลักษณะ Background ควรจะเกี่ยวข้องกับภูเขา ให้มันสอดคล้องน่ะค่ะ เพราะฉะนั้นเลือกมาสัก 2-3 หรือถ้าเลือกเป็นสัตว์ เราเลือกเป็นสัตว์ นี่ หรือเป็นป่าอย่างนี้ ทำลักษณะ Background เป็นต้นไม้อะไรก็ได้นะคะ แล้วมาจัดวางก็ได้นะ เหมือนหมี ให้หมีเดินป่าหาน้ำผึ้งอะไรอย่างนี้น่ะค่ะ ก็คือเลือกองค์ประกอบของ Background ให้มันสอดคล้องกับตัวเกมที่เราจะเอามาลงนั่นเอง ลองเลือกมานะคะ เกมนี่เลือกตัวเดียวก่อนก็ได้ ครั้งต่อไปอยากเปลี่ยนนะคะ มีใครไม่เข้าใจ งานที่สั่งวันนี้บ้าง สมมติถ้าใครจะเอามนุษย์อวกาศก็เอาไอ้ตัวนี้ อย่าลืมนะว่าฟรีเท่านั้นนะคะ เด็ก ๆ ที่มันขึ้นว่า Free Background นะคะ เด็ก ๆ นี่ ถ้าอย่างนี้ ไปไหนล่ะ นี่ ๆ ๆ พอคลิกเข้าไปปุ๊บเข้าชมสิ นี่ เห็นไหม มันจะติด Free ถ้าอย่างนี้ไม่ติดฟรีนี่เขาขาย เราก็เลือกไอ้อันที่มันเป็น Free เสีย มาใช้งานเข้าใจนะคะ ลักษณะเจ้าหมีเดิน เห็นไหมมี Background ด้วย ตัวเป็นเด็กอะไรนี่ ลูกเสือ ลูกเสือเดินเห็นไหมคะ มีข้ามแม่น้ำ หรือจะเอาฉากเดินป่าอย่างนี้ก็ได้ เดินอยู่ในป่าอย่างนี้นะคะ นี่เหมือนกวางเดินนี่ หรือรูปนี้ เอามาใช้ หรืออย่างนี้ก็ได้ หรืออย่างนี้ก็ได้เหมือนเดินแล้วฉากมันเปลี่ยน จากตอนเช้าเป็นตอนกลางวัน ก็ได้นึกออกนะ อ้าวมืดแล้วนะคะ นี่เดินแล้วมีข้ามสะพานด้วย หลักก็คืออย่าลืม Free เท่านั้นนะคะ ที่เราต้องการ โอเคนะคะ จะต้องใช้ได้กับตัวเกมที่เป็นลักษณะที่บอกนะคะ ตัวมันมีท่าทางการเคลื่อนไหวแบบนี้นะคะ ใช้ได้นะคะเด็ก ๆ นี่รูปเกมที่เราจะเอามาใช้นี่ต้องมีลักษณะแบบนี้ แต่อย่าลืม อีกข้อหนึ่งก็คือให้มันฟรีด้วย เพราะฮาโลวีนมันผ่านมาแล้ว ถ้าทันฮาโลวีนพาเล่นเกมฮาโลวีนกันไปเลยเดี๋ยวนะ พฤษจิกายน ธันวาคม คริสต์มาส หรือซานต้าคอรแจกของขวัญนะคะ ถ้าเอาสัตว์ เห็นไหมคะ ภาพสัตว์ต้องมีการเคลื่อนไหวมีลักษณะภาพเป็นภาพเคลื่อนไหวใช้ได้นะคะ ตัวเกมเมอร์ของเรา โอเคนะคะ หาไว้ แล้ว มีอะไร มี Disk ครั้งหน้ามาเปิดเด็ก ๆ ใช้ Google ตัวเองเป็นหรือเปล่า ไม่อย่างนั้นคือหาในห้องนี้นะ เพราะเดี๋ยวปล่อยแล้วนี่ ยังมีเวลากว่าจะถึงเที่ยง ก็หารอก็ได้ ถ้าไม่อย่างนั้นก็ ก็เข้ามาหาก็ได้ กินข้าวเสร็จแล้วก็มาหาก็ได้นะคะ ก็คือถ้าพรุ่งนี้ไม่มีเรียน ก็เข้ามาหาก็ได้ เด็ก ๆ คะ หาแล้วเก็บไว้ไหน เราได้ใช่ไหมคะ เราก็สร้างโฟลเดอร์ไว้ในตัวที่เราสร้างไว้น่ะ แล้วก็สร้าง Folder อีกตัวหนึ่งชื่อ Image image หรือ picture ก็ได้นะคะ i-m-ag-e Image ก็ได้นะคะ นี่นะคะ เราก็จะเอารูปเก็บไว้ในนี้ ให้มันอยู่ในโฟลเดอร์เดียวกัน เวลาหามันจะได้ง่าย แล้วก็จะได้รู้ด้วย ว่ามันใช้กับเกมเรานะคะ เอาไว้ใช้ในงานเกมนะคะ สร้างโฟลเดอร์ไว้ โอเคค่ะ สัปดาห์นี้เราจะพอแค่นี้ เด็ก ๆ เตรียมรูปนะคะ ที่จะเอามาใช้ให้เรียบร้อยเพราะถ้ามา Search ในห้องมันจะเสียเวลานะคะ ให้เด็ก ๆ น่ะ หามาเตรียมไว้เลยนะคะ เสร็จแล้วสัปดาห์หน้ามาเราพร้อมจะทำ Coding ได้เลย coding ได้เลยนะคะ โอเคนะคะ สัปดาห์นี้ เราจะพอแค่นี้ มีใครสงสัยเรื่อง Sublime หรือเรื่องภาพที่สั่งไปไหมคะ ถามได้ มีใครสงสัยไหมคะ เข้าใจนะ เด็ก ๆ จะต้อง 1. หารูป Background 1. อย่างน้อย 3 อันใช่ไหมคะ 2. หารูปตัวเกม 1 ตัวนะคะ ลักษณะตัวเกม ก็คือจะต้องมีรูปที่มันมีรูปต่อเนื่องของมัน ที่เป็นสไปร์ทที่บอก คือ 1 ตัวนั้นมันอาจะมีภาพที่มันเคลือนไหว 5 อัน หรือ 10 อันอะไรก็แล้วแต่ ก็คือให้นึกถึงความละเอียดมากน้อย ขึ้นอยู่กับไอ้ตัวภาพของตัวเกมเรานะคะ เคลื่อนไหวแบบสวย ๆ มันก็จะหลาย ๆ รูปหน่อย ดูแล้วไม่ต่อเนื่อง ก็อาจจะมีแค่ 2-3 รูปอย่างนี้นะคะ กฎของการเอารูปมาใช้ก็คือให้เลือกรูปที่เป็นรูปฟรีเสมอนะคะ จะได้ไม่ติดปัญหา โอเคนะคะ ถ้าไม่มีใครสงสัยแล้ว สัปดาห์นี้จบเท่านี้ ขอบคุณพี่ป๊อกแป๊กนะคะ ขอบคุณค่ะ เจอกันสัปดาห์ค่ะ สวัสดีค่ะ บ๊ายบาย</w:t>
      </w:r>
    </w:p>
    <w:p>
      <w:pPr>
        <w:pStyle w:val="BodyText"/>
      </w:pPr>
      <w:r>
        <w:t xml:space="preserve">[สิ้นสุดการถอดความ]</w:t>
      </w:r>
    </w:p>
    <w:p>
      <w:pPr>
        <w:pStyle w:val="BodyText"/>
      </w:pPr>
      <w:r>
        <w:t xml:space="preserve">(เจ้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การเรียนโปรแกรมภาษาคอมพิวเตอร์</dc:title>
  <dc:creator/>
  <cp:keywords/>
  <dcterms:created xsi:type="dcterms:W3CDTF">2022-11-15T04:55:22Z</dcterms:created>
  <dcterms:modified xsi:type="dcterms:W3CDTF">2022-11-15T04: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พฤษจิกายน 2565 เวลา 08.50 น.</vt:lpwstr>
  </property>
  <property fmtid="{D5CDD505-2E9C-101B-9397-08002B2CF9AE}" pid="3" name="subtitle">
    <vt:lpwstr/>
  </property>
</Properties>
</file>